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FA6DF3" w:rsidR="00345A0D" w:rsidP="00FA6DF3" w:rsidRDefault="007D749C" w14:paraId="7481176A" w14:textId="0C3AF7AE">
      <w:pPr>
        <w:pBdr>
          <w:left w:val="none" w:color="000000" w:sz="2" w:space="0"/>
        </w:pBdr>
        <w:rPr>
          <w:rFonts w:ascii="Avenir Book" w:hAnsi="Avenir Book" w:eastAsia="Times New Roman" w:cs="Times New Roman"/>
          <w:b/>
          <w:bCs/>
          <w:color w:val="auto"/>
          <w:kern w:val="0"/>
          <w:sz w:val="28"/>
          <w:szCs w:val="28"/>
          <w:lang w:val="en-KR"/>
        </w:rPr>
      </w:pPr>
      <w:r w:rsidRPr="00FA6DF3">
        <w:rPr>
          <w:rFonts w:ascii="Avenir Book" w:hAnsi="Avenir Book" w:eastAsia="Times New Roman" w:cs="Times New Roman"/>
          <w:b/>
          <w:bCs/>
          <w:color w:val="auto"/>
          <w:kern w:val="0"/>
          <w:sz w:val="28"/>
          <w:szCs w:val="28"/>
          <w:lang w:val="en-KR"/>
        </w:rPr>
        <w:t>Testing scenarios:</w:t>
      </w:r>
    </w:p>
    <w:p w:rsidR="007D749C" w:rsidP="00FA6DF3" w:rsidRDefault="007D749C" w14:paraId="3D3510C9" w14:textId="77777777">
      <w:pPr>
        <w:pBdr>
          <w:left w:val="none" w:color="000000" w:sz="2" w:space="0"/>
        </w:pBdr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</w:pPr>
    </w:p>
    <w:p w:rsidR="007D749C" w:rsidP="00FA6DF3" w:rsidRDefault="007D749C" w14:paraId="052AA789" w14:textId="724EF3A6">
      <w:pPr>
        <w:pBdr>
          <w:left w:val="none" w:color="000000" w:sz="2" w:space="0"/>
        </w:pBdr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</w:pPr>
      <w:r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  <w:t>T1 - Similar looking objects (appearance-based ambiguity test)</w:t>
      </w:r>
    </w:p>
    <w:p w:rsidR="001B2DB3" w:rsidP="00FA6DF3" w:rsidRDefault="001B2DB3" w14:paraId="739DD8CD" w14:textId="77777777">
      <w:pPr>
        <w:pBdr>
          <w:left w:val="none" w:color="000000" w:sz="2" w:space="0"/>
        </w:pBdr>
        <w:jc w:val="center"/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</w:pPr>
    </w:p>
    <w:p w:rsidR="001B2DB3" w:rsidP="00FA6DF3" w:rsidRDefault="001B2DB3" w14:paraId="519AEE90" w14:textId="52C26FBD">
      <w:pPr>
        <w:pBdr>
          <w:left w:val="none" w:color="000000" w:sz="2" w:space="0"/>
        </w:pBdr>
        <w:jc w:val="center"/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</w:pPr>
      <w:r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  <w:t xml:space="preserve">Place the T1 test demo (screenshots of all algorithms depicting </w:t>
      </w:r>
      <w:r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  <w:t xml:space="preserve">appearance-based ambiguity </w:t>
      </w:r>
      <w:r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  <w:t>instances)</w:t>
      </w:r>
    </w:p>
    <w:p w:rsidR="001B2DB3" w:rsidP="4A9C6453" w:rsidRDefault="001B2DB3" w14:paraId="12DA186A" w14:textId="7A8B2828">
      <w:pPr>
        <w:pBdr>
          <w:left w:val="none" w:color="000000" w:sz="2" w:space="0"/>
        </w:pBdr>
        <w:jc w:val="center"/>
        <w:rPr>
          <w:rFonts w:ascii="Avenir Book" w:hAnsi="Avenir Book" w:eastAsia="Times New Roman" w:cs="Times New Roman"/>
          <w:b w:val="1"/>
          <w:bCs w:val="1"/>
          <w:color w:val="auto"/>
          <w:kern w:val="0"/>
          <w:lang w:val="en-US"/>
        </w:rPr>
      </w:pPr>
      <w:r w:rsidR="65E39B67">
        <w:drawing>
          <wp:inline wp14:editId="532533A8" wp14:anchorId="3847C854">
            <wp:extent cx="6185470" cy="3624086"/>
            <wp:effectExtent l="0" t="0" r="0" b="0"/>
            <wp:docPr id="14555497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d646ff7d8bb469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5470" cy="3624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5E39B67">
        <w:drawing>
          <wp:inline wp14:editId="12E20A85" wp14:anchorId="378A797B">
            <wp:extent cx="6310136" cy="3715660"/>
            <wp:effectExtent l="0" t="0" r="0" b="0"/>
            <wp:docPr id="161285545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f8560d7ebe7496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0136" cy="371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2DB3" w:rsidP="00FA6DF3" w:rsidRDefault="001B2DB3" w14:paraId="6D38402E" w14:textId="77777777">
      <w:pPr>
        <w:pBdr>
          <w:left w:val="none" w:color="000000" w:sz="2" w:space="0"/>
        </w:pBdr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</w:pPr>
    </w:p>
    <w:p w:rsidR="007D749C" w:rsidP="00FA6DF3" w:rsidRDefault="007D749C" w14:paraId="3837BCB3" w14:textId="77777777">
      <w:pPr>
        <w:pBdr>
          <w:left w:val="none" w:color="000000" w:sz="2" w:space="0"/>
        </w:pBdr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</w:pPr>
      <w:r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  <w:t>T2 - Shortest possible objects (scale-based ambiguity test)</w:t>
      </w:r>
    </w:p>
    <w:p w:rsidR="007D749C" w:rsidP="00FA6DF3" w:rsidRDefault="007D749C" w14:paraId="17B28F7F" w14:textId="77777777">
      <w:pPr>
        <w:pBdr>
          <w:left w:val="none" w:color="000000" w:sz="2" w:space="0"/>
        </w:pBdr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</w:pPr>
    </w:p>
    <w:p w:rsidR="001B2DB3" w:rsidP="00FA6DF3" w:rsidRDefault="001B2DB3" w14:paraId="37C4043E" w14:textId="62439E2D">
      <w:pPr>
        <w:pBdr>
          <w:left w:val="none" w:color="000000" w:sz="2" w:space="0"/>
        </w:pBdr>
        <w:jc w:val="center"/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</w:pPr>
      <w:r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  <w:t>Place the T</w:t>
      </w:r>
      <w:r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  <w:t>2</w:t>
      </w:r>
      <w:r>
        <w:rPr>
          <w:rFonts w:ascii="Avenir Book" w:hAnsi="Avenir Book" w:eastAsia="Times New Roman" w:cs="Times New Roman"/>
          <w:b/>
          <w:bCs/>
          <w:color w:val="auto"/>
          <w:kern w:val="0"/>
          <w:szCs w:val="24"/>
          <w:lang w:val="en-KR"/>
        </w:rPr>
        <w:t xml:space="preserve"> test demo (screenshots of all algorithms depicting scale-based ambiguity instances)</w:t>
      </w:r>
    </w:p>
    <w:p w:rsidR="001B2DB3" w:rsidP="4A9C6453" w:rsidRDefault="00FA6DF3" w14:paraId="3786F763" w14:noSpellErr="1" w14:textId="01A9A21A">
      <w:pPr>
        <w:pStyle w:val="Normal"/>
        <w:pBdr>
          <w:left w:val="none" w:color="000000" w:sz="2" w:space="0"/>
        </w:pBdr>
        <w:rPr>
          <w:rFonts w:ascii="Avenir Book" w:hAnsi="Avenir Book" w:eastAsia="Times New Roman" w:cs="Times New Roman"/>
          <w:b w:val="1"/>
          <w:bCs w:val="1"/>
          <w:color w:val="auto"/>
          <w:kern w:val="0"/>
          <w:lang w:val="en-US"/>
        </w:rPr>
      </w:pPr>
    </w:p>
    <w:p w:rsidR="007D749C" w:rsidP="4A9C6453" w:rsidRDefault="007D749C" w14:paraId="27B7A471" w14:textId="7B72FAEC">
      <w:pPr>
        <w:pBdr>
          <w:left w:val="none" w:color="000000" w:sz="2" w:space="0"/>
        </w:pBdr>
        <w:rPr>
          <w:rFonts w:ascii="Avenir Book" w:hAnsi="Avenir Book" w:eastAsia="Times New Roman" w:cs="Times New Roman"/>
          <w:b w:val="1"/>
          <w:bCs w:val="1"/>
          <w:color w:val="auto"/>
          <w:kern w:val="0"/>
          <w:lang w:val="en-US"/>
        </w:rPr>
      </w:pPr>
      <w:r w:rsidR="72CF95D5">
        <w:drawing>
          <wp:inline wp14:editId="6F9F92D2" wp14:anchorId="7CB29B4B">
            <wp:extent cx="6486525" cy="1304925"/>
            <wp:effectExtent l="0" t="0" r="0" b="0"/>
            <wp:docPr id="6914093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ff193f8ee56409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652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B1E08" w:rsidR="007D749C" w:rsidP="4A9C6453" w:rsidRDefault="007D749C" w14:paraId="7E7619B2" w14:textId="75A32FA4">
      <w:pPr>
        <w:rPr>
          <w:rFonts w:ascii="Avenir Book" w:hAnsi="Avenir Book"/>
          <w:lang w:val="en-US"/>
        </w:rPr>
      </w:pPr>
      <w:r w:rsidR="72CF95D5">
        <w:drawing>
          <wp:inline wp14:editId="479BFEB3" wp14:anchorId="13540A6C">
            <wp:extent cx="6486525" cy="752475"/>
            <wp:effectExtent l="0" t="0" r="0" b="0"/>
            <wp:docPr id="20080635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a90ff8c6e7141b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652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0B1E08" w:rsidR="007D749C">
      <w:footerReference w:type="default" r:id="rId8"/>
      <w:pgSz w:w="11906" w:h="16838" w:orient="portrait"/>
      <w:pgMar w:top="851" w:right="851" w:bottom="851" w:left="851" w:header="851" w:footer="992" w:gutter="0"/>
      <w:cols w:space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02EAB" w:rsidRDefault="00602EAB" w14:paraId="6ACB9C7D" w14:textId="77777777">
      <w:r>
        <w:separator/>
      </w:r>
    </w:p>
  </w:endnote>
  <w:endnote w:type="continuationSeparator" w:id="0">
    <w:p w:rsidR="00602EAB" w:rsidRDefault="00602EAB" w14:paraId="383AE90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한컴바탕">
    <w:panose1 w:val="020B0604020202020204"/>
    <w:charset w:val="81"/>
    <w:family w:val="roman"/>
    <w:pitch w:val="variable"/>
    <w:sig w:usb0="F7FFAFFF" w:usb1="FBDFFFFF" w:usb2="00FFFFFF" w:usb3="00000000" w:csb0="8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HYGothic-Medium">
    <w:altName w:val="Dotum"/>
    <w:panose1 w:val="020B0604020202020204"/>
    <w:charset w:val="81"/>
    <w:family w:val="roman"/>
    <w:pitch w:val="variable"/>
    <w:sig w:usb0="900002A7" w:usb1="29D77CF9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Medi">
    <w:altName w:val="Cambria"/>
    <w:panose1 w:val="020B0604020202020204"/>
    <w:charset w:val="00"/>
    <w:family w:val="roman"/>
    <w:notTrueType/>
    <w:pitch w:val="default"/>
  </w:font>
  <w:font w:name="Charis SIL">
    <w:altName w:val="Malgun Gothic"/>
    <w:panose1 w:val="020B0604020202020204"/>
    <w:charset w:val="81"/>
    <w:family w:val="swiss"/>
    <w:notTrueType/>
    <w:pitch w:val="default"/>
    <w:sig w:usb0="00000001" w:usb1="09060000" w:usb2="00000010" w:usb3="00000000" w:csb0="00080000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7A42E8" w:rsidRDefault="00AA1255" w14:paraId="6AFB4A82" w14:textId="77777777">
    <w:pPr>
      <w:pStyle w:val="Footer"/>
      <w:jc w:val="center"/>
    </w:pPr>
    <w:r>
      <w:fldChar w:fldCharType="begin"/>
    </w:r>
    <w:r>
      <w:instrText>PAGE  \* ARABIC</w:instrText>
    </w:r>
    <w:r>
      <w:fldChar w:fldCharType="separate"/>
    </w:r>
    <w:r>
      <w:t>1</w:t>
    </w:r>
    <w:r>
      <w:fldChar w:fldCharType="end"/>
    </w:r>
  </w:p>
  <w:p w:rsidR="007A42E8" w:rsidRDefault="007A42E8" w14:paraId="4566535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02EAB" w:rsidRDefault="00602EAB" w14:paraId="209F725D" w14:textId="77777777">
      <w:r>
        <w:separator/>
      </w:r>
    </w:p>
  </w:footnote>
  <w:footnote w:type="continuationSeparator" w:id="0">
    <w:p w:rsidR="00602EAB" w:rsidRDefault="00602EAB" w14:paraId="4F1BFDCA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hybridMultilevel"/>
    <w:tmpl w:val="48266206"/>
    <w:lvl w:ilvl="0" w:tplc="00000001">
      <w:start w:val="1"/>
      <w:numFmt w:val="bullet"/>
      <w:lvlText w:val="◦"/>
      <w:lvlJc w:val="left"/>
      <w:pPr>
        <w:ind w:left="36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2307E2"/>
    <w:multiLevelType w:val="multilevel"/>
    <w:tmpl w:val="3654C1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006DEC"/>
    <w:multiLevelType w:val="multilevel"/>
    <w:tmpl w:val="8E4C9C6C"/>
    <w:lvl w:ilvl="0">
      <w:start w:val="1"/>
      <w:numFmt w:val="decimal"/>
      <w:lvlText w:val=""/>
      <w:lvlJc w:val="left"/>
      <w:rPr>
        <w:rFonts w:ascii="Wingdings" w:hAnsi="Wingdings" w:eastAsia="한컴바탕"/>
        <w:color w:val="000000"/>
        <w:sz w:val="20"/>
      </w:rPr>
    </w:lvl>
    <w:lvl w:ilvl="1">
      <w:start w:val="1"/>
      <w:numFmt w:val="decimal"/>
      <w:lvlText w:val=""/>
      <w:lvlJc w:val="left"/>
      <w:rPr>
        <w:rFonts w:ascii="Wingdings" w:hAnsi="Wingdings" w:eastAsia="한컴바탕"/>
        <w:color w:val="000000"/>
        <w:sz w:val="20"/>
      </w:rPr>
    </w:lvl>
    <w:lvl w:ilvl="2">
      <w:start w:val="1"/>
      <w:numFmt w:val="decimal"/>
      <w:lvlText w:val=""/>
      <w:lvlJc w:val="left"/>
      <w:rPr>
        <w:rFonts w:ascii="Wingdings" w:hAnsi="Wingdings" w:eastAsia="한컴바탕"/>
        <w:color w:val="000000"/>
        <w:sz w:val="20"/>
      </w:rPr>
    </w:lvl>
    <w:lvl w:ilvl="3">
      <w:start w:val="1"/>
      <w:numFmt w:val="decimal"/>
      <w:lvlText w:val=""/>
      <w:lvlJc w:val="left"/>
      <w:rPr>
        <w:rFonts w:ascii="Wingdings" w:hAnsi="Wingdings" w:eastAsia="한컴바탕"/>
        <w:color w:val="000000"/>
        <w:sz w:val="20"/>
      </w:rPr>
    </w:lvl>
    <w:lvl w:ilvl="4">
      <w:start w:val="1"/>
      <w:numFmt w:val="decimal"/>
      <w:lvlText w:val=""/>
      <w:lvlJc w:val="left"/>
      <w:rPr>
        <w:rFonts w:ascii="Wingdings" w:hAnsi="Wingdings" w:eastAsia="한컴바탕"/>
        <w:color w:val="000000"/>
        <w:sz w:val="20"/>
      </w:rPr>
    </w:lvl>
    <w:lvl w:ilvl="5">
      <w:start w:val="1"/>
      <w:numFmt w:val="decimal"/>
      <w:lvlText w:val=""/>
      <w:lvlJc w:val="left"/>
      <w:rPr>
        <w:rFonts w:ascii="Wingdings" w:hAnsi="Wingdings" w:eastAsia="한컴바탕"/>
        <w:color w:val="000000"/>
        <w:sz w:val="20"/>
      </w:rPr>
    </w:lvl>
    <w:lvl w:ilvl="6">
      <w:start w:val="1"/>
      <w:numFmt w:val="decimal"/>
      <w:lvlText w:val=""/>
      <w:lvlJc w:val="left"/>
      <w:rPr>
        <w:rFonts w:ascii="Wingdings" w:hAnsi="Wingdings" w:eastAsia="한컴바탕"/>
        <w:color w:val="000000"/>
        <w:sz w:val="20"/>
      </w:r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70750FC"/>
    <w:multiLevelType w:val="hybridMultilevel"/>
    <w:tmpl w:val="56DCAFB6"/>
    <w:lvl w:ilvl="0" w:tplc="04090001">
      <w:start w:val="1"/>
      <w:numFmt w:val="bullet"/>
      <w:lvlText w:val="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085431B2"/>
    <w:multiLevelType w:val="hybridMultilevel"/>
    <w:tmpl w:val="2A66DED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0B6E323A"/>
    <w:multiLevelType w:val="hybridMultilevel"/>
    <w:tmpl w:val="5DEA6CDE"/>
    <w:lvl w:ilvl="0" w:tplc="7EB082F4">
      <w:start w:val="3"/>
      <w:numFmt w:val="bullet"/>
      <w:lvlText w:val=""/>
      <w:lvlJc w:val="left"/>
      <w:pPr>
        <w:ind w:left="666" w:hanging="360"/>
      </w:pPr>
      <w:rPr>
        <w:rFonts w:hint="default" w:ascii="Symbol" w:hAnsi="Symbol" w:eastAsia="HYGothic-Medium" w:cstheme="minorBidi"/>
        <w:b/>
      </w:rPr>
    </w:lvl>
    <w:lvl w:ilvl="1" w:tplc="04090003" w:tentative="1">
      <w:start w:val="1"/>
      <w:numFmt w:val="bullet"/>
      <w:lvlText w:val="o"/>
      <w:lvlJc w:val="left"/>
      <w:pPr>
        <w:ind w:left="138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0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2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54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26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98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0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26" w:hanging="360"/>
      </w:pPr>
      <w:rPr>
        <w:rFonts w:hint="default" w:ascii="Wingdings" w:hAnsi="Wingdings"/>
      </w:rPr>
    </w:lvl>
  </w:abstractNum>
  <w:abstractNum w:abstractNumId="6" w15:restartNumberingAfterBreak="0">
    <w:nsid w:val="130D0410"/>
    <w:multiLevelType w:val="hybridMultilevel"/>
    <w:tmpl w:val="374CB97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3A71356"/>
    <w:multiLevelType w:val="hybridMultilevel"/>
    <w:tmpl w:val="DF5439CA"/>
    <w:lvl w:ilvl="0" w:tplc="87BCC07C">
      <w:start w:val="7"/>
      <w:numFmt w:val="bullet"/>
      <w:lvlText w:val=""/>
      <w:lvlJc w:val="left"/>
      <w:pPr>
        <w:ind w:left="960" w:hanging="360"/>
      </w:pPr>
      <w:rPr>
        <w:rFonts w:hint="default" w:ascii="Symbol" w:hAnsi="Symbol" w:eastAsia="Malgun Gothic" w:cs="Times New Roman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hint="default" w:ascii="Wingdings" w:hAnsi="Wingdings"/>
      </w:rPr>
    </w:lvl>
  </w:abstractNum>
  <w:abstractNum w:abstractNumId="8" w15:restartNumberingAfterBreak="0">
    <w:nsid w:val="18EC5719"/>
    <w:multiLevelType w:val="hybridMultilevel"/>
    <w:tmpl w:val="5A9A243A"/>
    <w:lvl w:ilvl="0" w:tplc="00000001">
      <w:start w:val="1"/>
      <w:numFmt w:val="bullet"/>
      <w:lvlText w:val="◦"/>
      <w:lvlJc w:val="left"/>
      <w:pPr>
        <w:ind w:left="360" w:hanging="360"/>
      </w:p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19615DA3"/>
    <w:multiLevelType w:val="multilevel"/>
    <w:tmpl w:val="14C08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0906B4"/>
    <w:multiLevelType w:val="hybridMultilevel"/>
    <w:tmpl w:val="13922B38"/>
    <w:lvl w:ilvl="0" w:tplc="924AC02C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1BB3671B"/>
    <w:multiLevelType w:val="multilevel"/>
    <w:tmpl w:val="91DAD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A180897"/>
    <w:multiLevelType w:val="hybridMultilevel"/>
    <w:tmpl w:val="5A78417E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BEA7C0A"/>
    <w:multiLevelType w:val="hybridMultilevel"/>
    <w:tmpl w:val="6C9C05D8"/>
    <w:lvl w:ilvl="0" w:tplc="04090001">
      <w:start w:val="1"/>
      <w:numFmt w:val="bullet"/>
      <w:lvlText w:val=""/>
      <w:lvlJc w:val="left"/>
      <w:pPr>
        <w:ind w:left="800" w:hanging="40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hint="default" w:ascii="Wingdings" w:hAnsi="Wingdings"/>
      </w:rPr>
    </w:lvl>
  </w:abstractNum>
  <w:abstractNum w:abstractNumId="14" w15:restartNumberingAfterBreak="0">
    <w:nsid w:val="2D9D2B39"/>
    <w:multiLevelType w:val="hybridMultilevel"/>
    <w:tmpl w:val="BA74A01A"/>
    <w:lvl w:ilvl="0" w:tplc="04090001">
      <w:start w:val="1"/>
      <w:numFmt w:val="bullet"/>
      <w:lvlText w:val="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312D4128"/>
    <w:multiLevelType w:val="hybridMultilevel"/>
    <w:tmpl w:val="59824176"/>
    <w:lvl w:ilvl="0" w:tplc="A86CB56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1B2A92A6">
      <w:numFmt w:val="none"/>
      <w:lvlText w:val=""/>
      <w:lvlJc w:val="left"/>
      <w:pPr>
        <w:tabs>
          <w:tab w:val="num" w:pos="360"/>
        </w:tabs>
      </w:pPr>
    </w:lvl>
    <w:lvl w:ilvl="2" w:tplc="86C6DBF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CDAA845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D8D28E7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FC4A374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353A486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8D7EB690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5FBC1ED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1856FE1"/>
    <w:multiLevelType w:val="hybridMultilevel"/>
    <w:tmpl w:val="EAE04BA6"/>
    <w:lvl w:ilvl="0" w:tplc="0409000B">
      <w:start w:val="1"/>
      <w:numFmt w:val="bullet"/>
      <w:lvlText w:val=""/>
      <w:lvlJc w:val="left"/>
      <w:pPr>
        <w:ind w:left="24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9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6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4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1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8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5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2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000" w:hanging="360"/>
      </w:pPr>
      <w:rPr>
        <w:rFonts w:hint="default" w:ascii="Wingdings" w:hAnsi="Wingdings"/>
      </w:rPr>
    </w:lvl>
  </w:abstractNum>
  <w:abstractNum w:abstractNumId="17" w15:restartNumberingAfterBreak="0">
    <w:nsid w:val="35F65322"/>
    <w:multiLevelType w:val="hybridMultilevel"/>
    <w:tmpl w:val="529CC1EC"/>
    <w:lvl w:ilvl="0" w:tplc="357E7E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8" w15:restartNumberingAfterBreak="0">
    <w:nsid w:val="370A4380"/>
    <w:multiLevelType w:val="hybridMultilevel"/>
    <w:tmpl w:val="7FBEFFA6"/>
    <w:lvl w:ilvl="0" w:tplc="04090001">
      <w:start w:val="1"/>
      <w:numFmt w:val="bullet"/>
      <w:lvlText w:val=""/>
      <w:lvlJc w:val="left"/>
      <w:pPr>
        <w:ind w:left="11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hint="default" w:ascii="Wingdings" w:hAnsi="Wingdings"/>
      </w:rPr>
    </w:lvl>
  </w:abstractNum>
  <w:abstractNum w:abstractNumId="19" w15:restartNumberingAfterBreak="0">
    <w:nsid w:val="37451F10"/>
    <w:multiLevelType w:val="hybridMultilevel"/>
    <w:tmpl w:val="A2867602"/>
    <w:lvl w:ilvl="0" w:tplc="04090003">
      <w:start w:val="1"/>
      <w:numFmt w:val="bullet"/>
      <w:lvlText w:val="o"/>
      <w:lvlJc w:val="left"/>
      <w:pPr>
        <w:ind w:left="800" w:hanging="40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hint="default" w:ascii="Wingdings" w:hAnsi="Wingdings"/>
      </w:rPr>
    </w:lvl>
  </w:abstractNum>
  <w:abstractNum w:abstractNumId="20" w15:restartNumberingAfterBreak="0">
    <w:nsid w:val="375E506C"/>
    <w:multiLevelType w:val="hybridMultilevel"/>
    <w:tmpl w:val="FCE6CA58"/>
    <w:lvl w:ilvl="0" w:tplc="04090001">
      <w:start w:val="1"/>
      <w:numFmt w:val="bullet"/>
      <w:lvlText w:val="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393D08AA"/>
    <w:multiLevelType w:val="hybridMultilevel"/>
    <w:tmpl w:val="8A4025F2"/>
    <w:lvl w:ilvl="0" w:tplc="0409000B">
      <w:start w:val="1"/>
      <w:numFmt w:val="bullet"/>
      <w:lvlText w:val=""/>
      <w:lvlJc w:val="left"/>
      <w:pPr>
        <w:ind w:left="831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55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7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9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1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3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5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7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91" w:hanging="360"/>
      </w:pPr>
      <w:rPr>
        <w:rFonts w:hint="default" w:ascii="Wingdings" w:hAnsi="Wingdings"/>
      </w:rPr>
    </w:lvl>
  </w:abstractNum>
  <w:abstractNum w:abstractNumId="22" w15:restartNumberingAfterBreak="0">
    <w:nsid w:val="3C4846E9"/>
    <w:multiLevelType w:val="multilevel"/>
    <w:tmpl w:val="42508842"/>
    <w:lvl w:ilvl="0">
      <w:start w:val="1"/>
      <w:numFmt w:val="decimal"/>
      <w:lvlText w:val=""/>
      <w:lvlJc w:val="left"/>
      <w:rPr>
        <w:rFonts w:ascii="Wingdings" w:hAnsi="Wingdings" w:eastAsia="한컴바탕"/>
        <w:color w:val="000000"/>
        <w:sz w:val="20"/>
      </w:rPr>
    </w:lvl>
    <w:lvl w:ilvl="1">
      <w:start w:val="1"/>
      <w:numFmt w:val="decimal"/>
      <w:lvlText w:val=""/>
      <w:lvlJc w:val="left"/>
      <w:rPr>
        <w:rFonts w:ascii="Wingdings" w:hAnsi="Wingdings" w:eastAsia="한컴바탕"/>
        <w:color w:val="000000"/>
        <w:sz w:val="20"/>
      </w:rPr>
    </w:lvl>
    <w:lvl w:ilvl="2">
      <w:start w:val="1"/>
      <w:numFmt w:val="decimal"/>
      <w:lvlText w:val=""/>
      <w:lvlJc w:val="left"/>
      <w:rPr>
        <w:rFonts w:ascii="Wingdings" w:hAnsi="Wingdings" w:eastAsia="한컴바탕"/>
        <w:color w:val="000000"/>
        <w:sz w:val="20"/>
      </w:rPr>
    </w:lvl>
    <w:lvl w:ilvl="3">
      <w:start w:val="1"/>
      <w:numFmt w:val="decimal"/>
      <w:lvlText w:val=""/>
      <w:lvlJc w:val="left"/>
      <w:rPr>
        <w:rFonts w:ascii="Wingdings" w:hAnsi="Wingdings" w:eastAsia="한컴바탕"/>
        <w:color w:val="000000"/>
        <w:sz w:val="20"/>
      </w:rPr>
    </w:lvl>
    <w:lvl w:ilvl="4">
      <w:start w:val="1"/>
      <w:numFmt w:val="decimal"/>
      <w:lvlText w:val=""/>
      <w:lvlJc w:val="left"/>
      <w:rPr>
        <w:rFonts w:ascii="Wingdings" w:hAnsi="Wingdings" w:eastAsia="한컴바탕"/>
        <w:color w:val="000000"/>
        <w:sz w:val="20"/>
      </w:rPr>
    </w:lvl>
    <w:lvl w:ilvl="5">
      <w:start w:val="1"/>
      <w:numFmt w:val="decimal"/>
      <w:lvlText w:val=""/>
      <w:lvlJc w:val="left"/>
      <w:rPr>
        <w:rFonts w:ascii="Wingdings" w:hAnsi="Wingdings" w:eastAsia="한컴바탕"/>
        <w:color w:val="000000"/>
        <w:sz w:val="20"/>
      </w:rPr>
    </w:lvl>
    <w:lvl w:ilvl="6">
      <w:start w:val="1"/>
      <w:numFmt w:val="decimal"/>
      <w:lvlText w:val=""/>
      <w:lvlJc w:val="left"/>
      <w:rPr>
        <w:rFonts w:ascii="Wingdings" w:hAnsi="Wingdings" w:eastAsia="한컴바탕"/>
        <w:color w:val="000000"/>
        <w:sz w:val="20"/>
      </w:r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E895EB6"/>
    <w:multiLevelType w:val="hybridMultilevel"/>
    <w:tmpl w:val="94308632"/>
    <w:lvl w:ilvl="0" w:tplc="D4AA1BBE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0647D10"/>
    <w:multiLevelType w:val="hybridMultilevel"/>
    <w:tmpl w:val="669CDC52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44790E9C"/>
    <w:multiLevelType w:val="multilevel"/>
    <w:tmpl w:val="2F4E16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0453D15"/>
    <w:multiLevelType w:val="hybridMultilevel"/>
    <w:tmpl w:val="FFCCF846"/>
    <w:lvl w:ilvl="0" w:tplc="04090003">
      <w:start w:val="1"/>
      <w:numFmt w:val="bullet"/>
      <w:lvlText w:val="o"/>
      <w:lvlJc w:val="left"/>
      <w:pPr>
        <w:ind w:left="706" w:hanging="40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"/>
      <w:lvlJc w:val="left"/>
      <w:pPr>
        <w:ind w:left="1106" w:hanging="40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50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90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30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70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10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50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906" w:hanging="400"/>
      </w:pPr>
      <w:rPr>
        <w:rFonts w:hint="default" w:ascii="Wingdings" w:hAnsi="Wingdings"/>
      </w:rPr>
    </w:lvl>
  </w:abstractNum>
  <w:abstractNum w:abstractNumId="27" w15:restartNumberingAfterBreak="0">
    <w:nsid w:val="52FD6DC3"/>
    <w:multiLevelType w:val="hybridMultilevel"/>
    <w:tmpl w:val="6AA6E85C"/>
    <w:lvl w:ilvl="0" w:tplc="04090001">
      <w:start w:val="1"/>
      <w:numFmt w:val="bullet"/>
      <w:lvlText w:val="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8" w15:restartNumberingAfterBreak="0">
    <w:nsid w:val="55474855"/>
    <w:multiLevelType w:val="multilevel"/>
    <w:tmpl w:val="3EFC9C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8852534"/>
    <w:multiLevelType w:val="hybridMultilevel"/>
    <w:tmpl w:val="F65243B6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0" w15:restartNumberingAfterBreak="0">
    <w:nsid w:val="5A8F5C1D"/>
    <w:multiLevelType w:val="hybridMultilevel"/>
    <w:tmpl w:val="216ECCFE"/>
    <w:lvl w:ilvl="0" w:tplc="04090001">
      <w:start w:val="1"/>
      <w:numFmt w:val="bullet"/>
      <w:lvlText w:val=""/>
      <w:lvlJc w:val="left"/>
      <w:pPr>
        <w:ind w:left="800" w:hanging="400"/>
      </w:pPr>
      <w:rPr>
        <w:rFonts w:hint="default" w:ascii="Wingdings" w:hAnsi="Wingdings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hint="default" w:ascii="Wingdings" w:hAnsi="Wingdings"/>
      </w:rPr>
    </w:lvl>
  </w:abstractNum>
  <w:abstractNum w:abstractNumId="31" w15:restartNumberingAfterBreak="0">
    <w:nsid w:val="6D3A1A86"/>
    <w:multiLevelType w:val="hybridMultilevel"/>
    <w:tmpl w:val="E0BE95C6"/>
    <w:lvl w:ilvl="0" w:tplc="00000001">
      <w:start w:val="1"/>
      <w:numFmt w:val="bullet"/>
      <w:lvlText w:val="◦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2" w15:restartNumberingAfterBreak="0">
    <w:nsid w:val="6D883736"/>
    <w:multiLevelType w:val="multilevel"/>
    <w:tmpl w:val="AE7C6DDC"/>
    <w:lvl w:ilvl="0">
      <w:start w:val="1"/>
      <w:numFmt w:val="decimal"/>
      <w:lvlText w:val="%1."/>
      <w:lvlJc w:val="left"/>
      <w:rPr>
        <w:rFonts w:ascii="Malgun Gothic" w:hAnsi="Malgun Gothic" w:eastAsia="한컴바탕"/>
        <w:b/>
        <w:color w:val="000000"/>
        <w:sz w:val="32"/>
      </w:rPr>
    </w:lvl>
    <w:lvl w:ilvl="1">
      <w:start w:val="1"/>
      <w:numFmt w:val="upperLetter"/>
      <w:lvlText w:val="%2."/>
      <w:lvlJc w:val="left"/>
      <w:rPr>
        <w:rFonts w:ascii="Malgun Gothic" w:hAnsi="Malgun Gothic" w:eastAsia="한컴바탕"/>
        <w:b/>
        <w:color w:val="000000"/>
        <w:sz w:val="32"/>
      </w:rPr>
    </w:lvl>
    <w:lvl w:ilvl="2">
      <w:start w:val="1"/>
      <w:numFmt w:val="lowerRoman"/>
      <w:lvlText w:val="%3."/>
      <w:lvlJc w:val="right"/>
      <w:rPr>
        <w:rFonts w:ascii="Malgun Gothic" w:hAnsi="Malgun Gothic" w:eastAsia="한컴바탕"/>
        <w:b/>
        <w:color w:val="000000"/>
        <w:sz w:val="32"/>
      </w:rPr>
    </w:lvl>
    <w:lvl w:ilvl="3">
      <w:start w:val="1"/>
      <w:numFmt w:val="decimal"/>
      <w:lvlText w:val="%4."/>
      <w:lvlJc w:val="left"/>
      <w:rPr>
        <w:rFonts w:ascii="Malgun Gothic" w:hAnsi="Malgun Gothic" w:eastAsia="한컴바탕"/>
        <w:b/>
        <w:color w:val="000000"/>
        <w:sz w:val="32"/>
      </w:rPr>
    </w:lvl>
    <w:lvl w:ilvl="4">
      <w:start w:val="1"/>
      <w:numFmt w:val="upperLetter"/>
      <w:lvlText w:val="%5."/>
      <w:lvlJc w:val="left"/>
      <w:rPr>
        <w:rFonts w:ascii="Malgun Gothic" w:hAnsi="Malgun Gothic" w:eastAsia="한컴바탕"/>
        <w:b/>
        <w:color w:val="000000"/>
        <w:sz w:val="32"/>
      </w:rPr>
    </w:lvl>
    <w:lvl w:ilvl="5">
      <w:start w:val="1"/>
      <w:numFmt w:val="lowerRoman"/>
      <w:lvlText w:val="%6."/>
      <w:lvlJc w:val="right"/>
      <w:rPr>
        <w:rFonts w:ascii="Malgun Gothic" w:hAnsi="Malgun Gothic" w:eastAsia="한컴바탕"/>
        <w:b/>
        <w:color w:val="000000"/>
        <w:sz w:val="32"/>
      </w:rPr>
    </w:lvl>
    <w:lvl w:ilvl="6">
      <w:start w:val="1"/>
      <w:numFmt w:val="decimal"/>
      <w:lvlText w:val="%7."/>
      <w:lvlJc w:val="left"/>
      <w:rPr>
        <w:rFonts w:ascii="Malgun Gothic" w:hAnsi="Malgun Gothic" w:eastAsia="한컴바탕"/>
        <w:b/>
        <w:color w:val="000000"/>
        <w:sz w:val="32"/>
      </w:r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F3A4704"/>
    <w:multiLevelType w:val="hybridMultilevel"/>
    <w:tmpl w:val="B1AA6CD2"/>
    <w:lvl w:ilvl="0" w:tplc="04090001">
      <w:start w:val="1"/>
      <w:numFmt w:val="bullet"/>
      <w:lvlText w:val=""/>
      <w:lvlJc w:val="left"/>
      <w:pPr>
        <w:ind w:left="360" w:hanging="360"/>
      </w:pPr>
      <w:rPr>
        <w:rFonts w:hint="default" w:ascii="Wingdings" w:hAnsi="Wingdings"/>
        <w:b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4" w15:restartNumberingAfterBreak="0">
    <w:nsid w:val="71702967"/>
    <w:multiLevelType w:val="multilevel"/>
    <w:tmpl w:val="218A20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19A617B"/>
    <w:multiLevelType w:val="hybridMultilevel"/>
    <w:tmpl w:val="E8CEDC14"/>
    <w:lvl w:ilvl="0" w:tplc="04090001">
      <w:start w:val="1"/>
      <w:numFmt w:val="bullet"/>
      <w:lvlText w:val=""/>
      <w:lvlJc w:val="left"/>
      <w:pPr>
        <w:ind w:left="800" w:hanging="400"/>
      </w:pPr>
      <w:rPr>
        <w:rFonts w:hint="default" w:ascii="Wingdings" w:hAnsi="Wingdings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hint="default" w:ascii="Wingdings" w:hAnsi="Wingdings"/>
      </w:rPr>
    </w:lvl>
  </w:abstractNum>
  <w:abstractNum w:abstractNumId="36" w15:restartNumberingAfterBreak="0">
    <w:nsid w:val="73195147"/>
    <w:multiLevelType w:val="multilevel"/>
    <w:tmpl w:val="C64A8660"/>
    <w:lvl w:ilvl="0">
      <w:start w:val="1"/>
      <w:numFmt w:val="decimal"/>
      <w:lvlText w:val="%1."/>
      <w:lvlJc w:val="left"/>
      <w:rPr>
        <w:rFonts w:ascii="Malgun Gothic" w:hAnsi="Malgun Gothic" w:eastAsia="한컴바탕"/>
        <w:color w:val="0000FF"/>
        <w:sz w:val="20"/>
        <w:u w:val="single" w:color="0000FF"/>
      </w:rPr>
    </w:lvl>
    <w:lvl w:ilvl="1">
      <w:start w:val="1"/>
      <w:numFmt w:val="upperLetter"/>
      <w:lvlText w:val="%2."/>
      <w:lvlJc w:val="left"/>
      <w:rPr>
        <w:rFonts w:ascii="Malgun Gothic" w:hAnsi="Malgun Gothic" w:eastAsia="한컴바탕"/>
        <w:color w:val="0000FF"/>
        <w:sz w:val="20"/>
        <w:u w:val="single" w:color="0000FF"/>
      </w:rPr>
    </w:lvl>
    <w:lvl w:ilvl="2">
      <w:start w:val="1"/>
      <w:numFmt w:val="lowerRoman"/>
      <w:lvlText w:val="%3."/>
      <w:lvlJc w:val="right"/>
      <w:rPr>
        <w:rFonts w:ascii="Malgun Gothic" w:hAnsi="Malgun Gothic" w:eastAsia="한컴바탕"/>
        <w:color w:val="0000FF"/>
        <w:sz w:val="20"/>
        <w:u w:val="single" w:color="0000FF"/>
      </w:rPr>
    </w:lvl>
    <w:lvl w:ilvl="3">
      <w:start w:val="1"/>
      <w:numFmt w:val="decimal"/>
      <w:lvlText w:val="%4."/>
      <w:lvlJc w:val="left"/>
      <w:rPr>
        <w:rFonts w:ascii="Malgun Gothic" w:hAnsi="Malgun Gothic" w:eastAsia="한컴바탕"/>
        <w:color w:val="0000FF"/>
        <w:sz w:val="20"/>
        <w:u w:val="single" w:color="0000FF"/>
      </w:rPr>
    </w:lvl>
    <w:lvl w:ilvl="4">
      <w:start w:val="1"/>
      <w:numFmt w:val="upperLetter"/>
      <w:lvlText w:val="%5."/>
      <w:lvlJc w:val="left"/>
      <w:rPr>
        <w:rFonts w:ascii="Malgun Gothic" w:hAnsi="Malgun Gothic" w:eastAsia="한컴바탕"/>
        <w:color w:val="0000FF"/>
        <w:sz w:val="20"/>
        <w:u w:val="single" w:color="0000FF"/>
      </w:rPr>
    </w:lvl>
    <w:lvl w:ilvl="5">
      <w:start w:val="1"/>
      <w:numFmt w:val="lowerRoman"/>
      <w:lvlText w:val="%6."/>
      <w:lvlJc w:val="right"/>
      <w:rPr>
        <w:rFonts w:ascii="Malgun Gothic" w:hAnsi="Malgun Gothic" w:eastAsia="한컴바탕"/>
        <w:color w:val="0000FF"/>
        <w:sz w:val="20"/>
        <w:u w:val="single" w:color="0000FF"/>
      </w:rPr>
    </w:lvl>
    <w:lvl w:ilvl="6">
      <w:start w:val="1"/>
      <w:numFmt w:val="decimal"/>
      <w:lvlText w:val="%7."/>
      <w:lvlJc w:val="left"/>
      <w:rPr>
        <w:rFonts w:ascii="Malgun Gothic" w:hAnsi="Malgun Gothic" w:eastAsia="한컴바탕"/>
        <w:color w:val="0000FF"/>
        <w:sz w:val="20"/>
        <w:u w:val="single" w:color="0000FF"/>
      </w:r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73A97AA2"/>
    <w:multiLevelType w:val="multilevel"/>
    <w:tmpl w:val="D03ADBA4"/>
    <w:lvl w:ilvl="0">
      <w:start w:val="1"/>
      <w:numFmt w:val="decimal"/>
      <w:lvlText w:val=""/>
      <w:lvlJc w:val="left"/>
      <w:rPr>
        <w:rFonts w:ascii="Wingdings" w:hAnsi="Wingdings" w:eastAsia="한컴바탕"/>
        <w:color w:val="000000"/>
        <w:sz w:val="20"/>
      </w:rPr>
    </w:lvl>
    <w:lvl w:ilvl="1">
      <w:start w:val="1"/>
      <w:numFmt w:val="decimal"/>
      <w:lvlText w:val=""/>
      <w:lvlJc w:val="left"/>
      <w:rPr>
        <w:rFonts w:ascii="Wingdings" w:hAnsi="Wingdings" w:eastAsia="한컴바탕"/>
        <w:color w:val="000000"/>
        <w:sz w:val="20"/>
      </w:rPr>
    </w:lvl>
    <w:lvl w:ilvl="2">
      <w:start w:val="1"/>
      <w:numFmt w:val="decimal"/>
      <w:lvlText w:val=""/>
      <w:lvlJc w:val="left"/>
      <w:rPr>
        <w:rFonts w:ascii="Wingdings" w:hAnsi="Wingdings" w:eastAsia="한컴바탕"/>
        <w:color w:val="000000"/>
        <w:sz w:val="20"/>
      </w:rPr>
    </w:lvl>
    <w:lvl w:ilvl="3">
      <w:start w:val="1"/>
      <w:numFmt w:val="decimal"/>
      <w:lvlText w:val=""/>
      <w:lvlJc w:val="left"/>
      <w:rPr>
        <w:rFonts w:ascii="Wingdings" w:hAnsi="Wingdings" w:eastAsia="한컴바탕"/>
        <w:color w:val="000000"/>
        <w:sz w:val="20"/>
      </w:rPr>
    </w:lvl>
    <w:lvl w:ilvl="4">
      <w:start w:val="1"/>
      <w:numFmt w:val="decimal"/>
      <w:lvlText w:val=""/>
      <w:lvlJc w:val="left"/>
      <w:rPr>
        <w:rFonts w:ascii="Wingdings" w:hAnsi="Wingdings" w:eastAsia="한컴바탕"/>
        <w:color w:val="000000"/>
        <w:sz w:val="20"/>
      </w:rPr>
    </w:lvl>
    <w:lvl w:ilvl="5">
      <w:start w:val="1"/>
      <w:numFmt w:val="decimal"/>
      <w:lvlText w:val=""/>
      <w:lvlJc w:val="left"/>
      <w:rPr>
        <w:rFonts w:ascii="Wingdings" w:hAnsi="Wingdings" w:eastAsia="한컴바탕"/>
        <w:color w:val="000000"/>
        <w:sz w:val="20"/>
      </w:rPr>
    </w:lvl>
    <w:lvl w:ilvl="6">
      <w:start w:val="1"/>
      <w:numFmt w:val="decimal"/>
      <w:lvlText w:val=""/>
      <w:lvlJc w:val="left"/>
      <w:rPr>
        <w:rFonts w:ascii="Wingdings" w:hAnsi="Wingdings" w:eastAsia="한컴바탕"/>
        <w:color w:val="000000"/>
        <w:sz w:val="20"/>
      </w:r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74940FCD"/>
    <w:multiLevelType w:val="hybridMultilevel"/>
    <w:tmpl w:val="F1E0E308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9" w15:restartNumberingAfterBreak="0">
    <w:nsid w:val="749F5885"/>
    <w:multiLevelType w:val="hybridMultilevel"/>
    <w:tmpl w:val="EA36D556"/>
    <w:lvl w:ilvl="0" w:tplc="04090001">
      <w:start w:val="1"/>
      <w:numFmt w:val="bullet"/>
      <w:lvlText w:val="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0" w15:restartNumberingAfterBreak="0">
    <w:nsid w:val="74C45CC8"/>
    <w:multiLevelType w:val="hybridMultilevel"/>
    <w:tmpl w:val="4A0E5B8E"/>
    <w:lvl w:ilvl="0" w:tplc="04090001">
      <w:start w:val="1"/>
      <w:numFmt w:val="bullet"/>
      <w:lvlText w:val="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1" w15:restartNumberingAfterBreak="0">
    <w:nsid w:val="776A5C8E"/>
    <w:multiLevelType w:val="hybridMultilevel"/>
    <w:tmpl w:val="211A46A2"/>
    <w:lvl w:ilvl="0" w:tplc="04090001">
      <w:start w:val="1"/>
      <w:numFmt w:val="bullet"/>
      <w:lvlText w:val="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2" w15:restartNumberingAfterBreak="0">
    <w:nsid w:val="7C7D1573"/>
    <w:multiLevelType w:val="hybridMultilevel"/>
    <w:tmpl w:val="39A01F14"/>
    <w:lvl w:ilvl="0" w:tplc="04090001">
      <w:start w:val="1"/>
      <w:numFmt w:val="bullet"/>
      <w:lvlText w:val="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3" w15:restartNumberingAfterBreak="0">
    <w:nsid w:val="7D3D53FB"/>
    <w:multiLevelType w:val="multilevel"/>
    <w:tmpl w:val="2020D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DDD5FA1"/>
    <w:multiLevelType w:val="hybridMultilevel"/>
    <w:tmpl w:val="2EFE3E22"/>
    <w:lvl w:ilvl="0" w:tplc="2DA0D2E4">
      <w:start w:val="1"/>
      <w:numFmt w:val="decimal"/>
      <w:lvlText w:val="%1."/>
      <w:lvlJc w:val="left"/>
      <w:pPr>
        <w:ind w:left="1060" w:hanging="6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644162236">
    <w:abstractNumId w:val="37"/>
  </w:num>
  <w:num w:numId="2" w16cid:durableId="2133135058">
    <w:abstractNumId w:val="32"/>
  </w:num>
  <w:num w:numId="3" w16cid:durableId="165680187">
    <w:abstractNumId w:val="2"/>
  </w:num>
  <w:num w:numId="4" w16cid:durableId="172569202">
    <w:abstractNumId w:val="22"/>
  </w:num>
  <w:num w:numId="5" w16cid:durableId="2060325882">
    <w:abstractNumId w:val="36"/>
  </w:num>
  <w:num w:numId="6" w16cid:durableId="760642002">
    <w:abstractNumId w:val="15"/>
  </w:num>
  <w:num w:numId="7" w16cid:durableId="1688097395">
    <w:abstractNumId w:val="17"/>
  </w:num>
  <w:num w:numId="8" w16cid:durableId="1144663394">
    <w:abstractNumId w:val="3"/>
  </w:num>
  <w:num w:numId="9" w16cid:durableId="66148356">
    <w:abstractNumId w:val="4"/>
  </w:num>
  <w:num w:numId="10" w16cid:durableId="1550339631">
    <w:abstractNumId w:val="27"/>
  </w:num>
  <w:num w:numId="11" w16cid:durableId="1495336785">
    <w:abstractNumId w:val="23"/>
  </w:num>
  <w:num w:numId="12" w16cid:durableId="2055738531">
    <w:abstractNumId w:val="42"/>
  </w:num>
  <w:num w:numId="13" w16cid:durableId="1876036541">
    <w:abstractNumId w:val="41"/>
  </w:num>
  <w:num w:numId="14" w16cid:durableId="111823111">
    <w:abstractNumId w:val="12"/>
  </w:num>
  <w:num w:numId="15" w16cid:durableId="1184709073">
    <w:abstractNumId w:val="20"/>
  </w:num>
  <w:num w:numId="16" w16cid:durableId="927664636">
    <w:abstractNumId w:val="16"/>
  </w:num>
  <w:num w:numId="17" w16cid:durableId="1829708157">
    <w:abstractNumId w:val="21"/>
  </w:num>
  <w:num w:numId="18" w16cid:durableId="980890954">
    <w:abstractNumId w:val="40"/>
  </w:num>
  <w:num w:numId="19" w16cid:durableId="1843811304">
    <w:abstractNumId w:val="18"/>
  </w:num>
  <w:num w:numId="20" w16cid:durableId="1325628495">
    <w:abstractNumId w:val="10"/>
  </w:num>
  <w:num w:numId="21" w16cid:durableId="1180704650">
    <w:abstractNumId w:val="38"/>
  </w:num>
  <w:num w:numId="22" w16cid:durableId="1176573793">
    <w:abstractNumId w:val="24"/>
  </w:num>
  <w:num w:numId="23" w16cid:durableId="1973557906">
    <w:abstractNumId w:val="39"/>
  </w:num>
  <w:num w:numId="24" w16cid:durableId="1576745344">
    <w:abstractNumId w:val="29"/>
  </w:num>
  <w:num w:numId="25" w16cid:durableId="524055184">
    <w:abstractNumId w:val="26"/>
  </w:num>
  <w:num w:numId="26" w16cid:durableId="1728410993">
    <w:abstractNumId w:val="35"/>
  </w:num>
  <w:num w:numId="27" w16cid:durableId="1995641358">
    <w:abstractNumId w:val="30"/>
  </w:num>
  <w:num w:numId="28" w16cid:durableId="1128548062">
    <w:abstractNumId w:val="13"/>
  </w:num>
  <w:num w:numId="29" w16cid:durableId="901019876">
    <w:abstractNumId w:val="19"/>
  </w:num>
  <w:num w:numId="30" w16cid:durableId="1355109541">
    <w:abstractNumId w:val="5"/>
  </w:num>
  <w:num w:numId="31" w16cid:durableId="1980188360">
    <w:abstractNumId w:val="33"/>
  </w:num>
  <w:num w:numId="32" w16cid:durableId="7872350">
    <w:abstractNumId w:val="14"/>
  </w:num>
  <w:num w:numId="33" w16cid:durableId="403190431">
    <w:abstractNumId w:val="7"/>
  </w:num>
  <w:num w:numId="34" w16cid:durableId="310673086">
    <w:abstractNumId w:val="9"/>
  </w:num>
  <w:num w:numId="35" w16cid:durableId="1740178601">
    <w:abstractNumId w:val="28"/>
  </w:num>
  <w:num w:numId="36" w16cid:durableId="1026641139">
    <w:abstractNumId w:val="34"/>
  </w:num>
  <w:num w:numId="37" w16cid:durableId="233471610">
    <w:abstractNumId w:val="11"/>
  </w:num>
  <w:num w:numId="38" w16cid:durableId="405303369">
    <w:abstractNumId w:val="25"/>
  </w:num>
  <w:num w:numId="39" w16cid:durableId="278266180">
    <w:abstractNumId w:val="1"/>
  </w:num>
  <w:num w:numId="40" w16cid:durableId="1356880074">
    <w:abstractNumId w:val="6"/>
  </w:num>
  <w:num w:numId="41" w16cid:durableId="1306475307">
    <w:abstractNumId w:val="43"/>
  </w:num>
  <w:num w:numId="42" w16cid:durableId="164974410">
    <w:abstractNumId w:val="44"/>
  </w:num>
  <w:num w:numId="43" w16cid:durableId="1638221559">
    <w:abstractNumId w:val="0"/>
  </w:num>
  <w:num w:numId="44" w16cid:durableId="480969310">
    <w:abstractNumId w:val="31"/>
  </w:num>
  <w:num w:numId="45" w16cid:durableId="102894607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3"/>
  <w:bordersDoNotSurroundHeader/>
  <w:bordersDoNotSurroundFooter/>
  <w:proofState w:spelling="clean" w:grammar="dirty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800"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M1NDIxNTcwt7RQ0lEKTi0uzszPAykwNKgFAN/qrJwtAAAA"/>
  </w:docVars>
  <w:rsids>
    <w:rsidRoot w:val="007A42E8"/>
    <w:rsid w:val="00003157"/>
    <w:rsid w:val="00011D1C"/>
    <w:rsid w:val="00062130"/>
    <w:rsid w:val="000631D1"/>
    <w:rsid w:val="00070B35"/>
    <w:rsid w:val="00074C4C"/>
    <w:rsid w:val="00074DF0"/>
    <w:rsid w:val="00077923"/>
    <w:rsid w:val="0009068B"/>
    <w:rsid w:val="000A0B97"/>
    <w:rsid w:val="000A4483"/>
    <w:rsid w:val="000A57CC"/>
    <w:rsid w:val="000B1E08"/>
    <w:rsid w:val="000C21D9"/>
    <w:rsid w:val="000C2FAD"/>
    <w:rsid w:val="000E0BEC"/>
    <w:rsid w:val="000F073F"/>
    <w:rsid w:val="00100C9F"/>
    <w:rsid w:val="001236D8"/>
    <w:rsid w:val="00125D83"/>
    <w:rsid w:val="00132B12"/>
    <w:rsid w:val="00142560"/>
    <w:rsid w:val="001434B0"/>
    <w:rsid w:val="0015799C"/>
    <w:rsid w:val="0017566F"/>
    <w:rsid w:val="00185793"/>
    <w:rsid w:val="001864D0"/>
    <w:rsid w:val="00194E9A"/>
    <w:rsid w:val="00196825"/>
    <w:rsid w:val="001A275D"/>
    <w:rsid w:val="001B2DB3"/>
    <w:rsid w:val="001E0F95"/>
    <w:rsid w:val="001E4DA8"/>
    <w:rsid w:val="001F4BD3"/>
    <w:rsid w:val="002237F4"/>
    <w:rsid w:val="0024109A"/>
    <w:rsid w:val="00245932"/>
    <w:rsid w:val="002609B7"/>
    <w:rsid w:val="00271362"/>
    <w:rsid w:val="002769EA"/>
    <w:rsid w:val="00283BE2"/>
    <w:rsid w:val="002A026C"/>
    <w:rsid w:val="002A4F4A"/>
    <w:rsid w:val="002A675F"/>
    <w:rsid w:val="002B0D3E"/>
    <w:rsid w:val="002B1415"/>
    <w:rsid w:val="002B23BA"/>
    <w:rsid w:val="002D016E"/>
    <w:rsid w:val="002D396C"/>
    <w:rsid w:val="002D4D77"/>
    <w:rsid w:val="00311281"/>
    <w:rsid w:val="00311DB1"/>
    <w:rsid w:val="00313B2A"/>
    <w:rsid w:val="0032315E"/>
    <w:rsid w:val="003234E6"/>
    <w:rsid w:val="0032463A"/>
    <w:rsid w:val="00330198"/>
    <w:rsid w:val="003326F6"/>
    <w:rsid w:val="0033622A"/>
    <w:rsid w:val="00345A0D"/>
    <w:rsid w:val="003478C2"/>
    <w:rsid w:val="00360613"/>
    <w:rsid w:val="003651F9"/>
    <w:rsid w:val="0036626B"/>
    <w:rsid w:val="00371282"/>
    <w:rsid w:val="00372E55"/>
    <w:rsid w:val="00375D5F"/>
    <w:rsid w:val="00376F1A"/>
    <w:rsid w:val="0038606F"/>
    <w:rsid w:val="00393DC3"/>
    <w:rsid w:val="003A04B4"/>
    <w:rsid w:val="003D2575"/>
    <w:rsid w:val="003D59CF"/>
    <w:rsid w:val="003F6B5C"/>
    <w:rsid w:val="003F7A25"/>
    <w:rsid w:val="004014F9"/>
    <w:rsid w:val="00402A7C"/>
    <w:rsid w:val="00416494"/>
    <w:rsid w:val="004307C7"/>
    <w:rsid w:val="00453C9B"/>
    <w:rsid w:val="00455F8A"/>
    <w:rsid w:val="0046562E"/>
    <w:rsid w:val="004B2278"/>
    <w:rsid w:val="004B60FD"/>
    <w:rsid w:val="004C1033"/>
    <w:rsid w:val="004D1595"/>
    <w:rsid w:val="004D6784"/>
    <w:rsid w:val="004F2FEC"/>
    <w:rsid w:val="00501472"/>
    <w:rsid w:val="005059DF"/>
    <w:rsid w:val="00507E37"/>
    <w:rsid w:val="00510157"/>
    <w:rsid w:val="00537D66"/>
    <w:rsid w:val="0055579B"/>
    <w:rsid w:val="00564A26"/>
    <w:rsid w:val="005669E0"/>
    <w:rsid w:val="00581139"/>
    <w:rsid w:val="005953C9"/>
    <w:rsid w:val="005B0EA3"/>
    <w:rsid w:val="005B68E4"/>
    <w:rsid w:val="005B7E5F"/>
    <w:rsid w:val="005D1174"/>
    <w:rsid w:val="005E0771"/>
    <w:rsid w:val="005E2FEF"/>
    <w:rsid w:val="00602EAB"/>
    <w:rsid w:val="0060443A"/>
    <w:rsid w:val="00623BDF"/>
    <w:rsid w:val="00631EC1"/>
    <w:rsid w:val="00631F45"/>
    <w:rsid w:val="00635F4D"/>
    <w:rsid w:val="00647712"/>
    <w:rsid w:val="006662BE"/>
    <w:rsid w:val="0067389F"/>
    <w:rsid w:val="006749C8"/>
    <w:rsid w:val="00674E19"/>
    <w:rsid w:val="00676FE4"/>
    <w:rsid w:val="006813A5"/>
    <w:rsid w:val="0068519E"/>
    <w:rsid w:val="00685221"/>
    <w:rsid w:val="0069195C"/>
    <w:rsid w:val="00691967"/>
    <w:rsid w:val="00697858"/>
    <w:rsid w:val="006A51B8"/>
    <w:rsid w:val="006B5ADD"/>
    <w:rsid w:val="006B7416"/>
    <w:rsid w:val="006D7F86"/>
    <w:rsid w:val="006F5D1E"/>
    <w:rsid w:val="00701D9E"/>
    <w:rsid w:val="007061BE"/>
    <w:rsid w:val="00711878"/>
    <w:rsid w:val="00713CD8"/>
    <w:rsid w:val="00721422"/>
    <w:rsid w:val="0072392F"/>
    <w:rsid w:val="00735CD8"/>
    <w:rsid w:val="00742AFD"/>
    <w:rsid w:val="0075078D"/>
    <w:rsid w:val="007509D8"/>
    <w:rsid w:val="00751FB3"/>
    <w:rsid w:val="00761CF9"/>
    <w:rsid w:val="00762D7A"/>
    <w:rsid w:val="00767A57"/>
    <w:rsid w:val="00773575"/>
    <w:rsid w:val="007749C4"/>
    <w:rsid w:val="00791063"/>
    <w:rsid w:val="00794F9A"/>
    <w:rsid w:val="007A12D0"/>
    <w:rsid w:val="007A42E8"/>
    <w:rsid w:val="007B2418"/>
    <w:rsid w:val="007B479A"/>
    <w:rsid w:val="007C31F4"/>
    <w:rsid w:val="007C5185"/>
    <w:rsid w:val="007D749C"/>
    <w:rsid w:val="007E62E5"/>
    <w:rsid w:val="007F1761"/>
    <w:rsid w:val="007F1D5A"/>
    <w:rsid w:val="008031F5"/>
    <w:rsid w:val="00823773"/>
    <w:rsid w:val="00833010"/>
    <w:rsid w:val="00857150"/>
    <w:rsid w:val="008576F1"/>
    <w:rsid w:val="00866EDA"/>
    <w:rsid w:val="00885158"/>
    <w:rsid w:val="008A04E3"/>
    <w:rsid w:val="008A42FE"/>
    <w:rsid w:val="008E730A"/>
    <w:rsid w:val="008F0C3D"/>
    <w:rsid w:val="008F4E48"/>
    <w:rsid w:val="00934583"/>
    <w:rsid w:val="00941B4D"/>
    <w:rsid w:val="009422DA"/>
    <w:rsid w:val="00942B8A"/>
    <w:rsid w:val="0094612C"/>
    <w:rsid w:val="0095256E"/>
    <w:rsid w:val="00964CD7"/>
    <w:rsid w:val="00964F77"/>
    <w:rsid w:val="009A2496"/>
    <w:rsid w:val="009C4890"/>
    <w:rsid w:val="009C7AAC"/>
    <w:rsid w:val="009D1F5C"/>
    <w:rsid w:val="009D2DEB"/>
    <w:rsid w:val="009E2D05"/>
    <w:rsid w:val="009F0AD1"/>
    <w:rsid w:val="009F214A"/>
    <w:rsid w:val="00A03622"/>
    <w:rsid w:val="00A11C36"/>
    <w:rsid w:val="00A12BBD"/>
    <w:rsid w:val="00A37AED"/>
    <w:rsid w:val="00A521F1"/>
    <w:rsid w:val="00A61434"/>
    <w:rsid w:val="00A62874"/>
    <w:rsid w:val="00A65F91"/>
    <w:rsid w:val="00A67F40"/>
    <w:rsid w:val="00A7236A"/>
    <w:rsid w:val="00A779E3"/>
    <w:rsid w:val="00A80E12"/>
    <w:rsid w:val="00A82E08"/>
    <w:rsid w:val="00A868CD"/>
    <w:rsid w:val="00A87CF5"/>
    <w:rsid w:val="00A905AA"/>
    <w:rsid w:val="00A97332"/>
    <w:rsid w:val="00AA1255"/>
    <w:rsid w:val="00AA2D70"/>
    <w:rsid w:val="00AA71A0"/>
    <w:rsid w:val="00AB2B49"/>
    <w:rsid w:val="00AB79B4"/>
    <w:rsid w:val="00AC4C23"/>
    <w:rsid w:val="00AC79C2"/>
    <w:rsid w:val="00AD7734"/>
    <w:rsid w:val="00AE1082"/>
    <w:rsid w:val="00AE4736"/>
    <w:rsid w:val="00AE7517"/>
    <w:rsid w:val="00AF1FD3"/>
    <w:rsid w:val="00AF50B3"/>
    <w:rsid w:val="00AF754D"/>
    <w:rsid w:val="00B00D61"/>
    <w:rsid w:val="00B020CF"/>
    <w:rsid w:val="00B036F2"/>
    <w:rsid w:val="00B07825"/>
    <w:rsid w:val="00B21505"/>
    <w:rsid w:val="00B30FC5"/>
    <w:rsid w:val="00B34606"/>
    <w:rsid w:val="00B511BF"/>
    <w:rsid w:val="00B54B91"/>
    <w:rsid w:val="00B64EEA"/>
    <w:rsid w:val="00B67CC1"/>
    <w:rsid w:val="00B70C21"/>
    <w:rsid w:val="00BA40D7"/>
    <w:rsid w:val="00BB2449"/>
    <w:rsid w:val="00BB2D17"/>
    <w:rsid w:val="00BC0F26"/>
    <w:rsid w:val="00BC245F"/>
    <w:rsid w:val="00BC71EF"/>
    <w:rsid w:val="00BF068D"/>
    <w:rsid w:val="00BF3ED4"/>
    <w:rsid w:val="00BF7820"/>
    <w:rsid w:val="00C078E4"/>
    <w:rsid w:val="00C14023"/>
    <w:rsid w:val="00C27067"/>
    <w:rsid w:val="00C33F94"/>
    <w:rsid w:val="00C34D5D"/>
    <w:rsid w:val="00C44813"/>
    <w:rsid w:val="00C4652B"/>
    <w:rsid w:val="00C5390C"/>
    <w:rsid w:val="00C55D2D"/>
    <w:rsid w:val="00C73B93"/>
    <w:rsid w:val="00C7533C"/>
    <w:rsid w:val="00C77AB5"/>
    <w:rsid w:val="00C97B13"/>
    <w:rsid w:val="00CA61C1"/>
    <w:rsid w:val="00CA73F5"/>
    <w:rsid w:val="00CB2135"/>
    <w:rsid w:val="00CB4134"/>
    <w:rsid w:val="00CB54D4"/>
    <w:rsid w:val="00CB5E01"/>
    <w:rsid w:val="00CB6681"/>
    <w:rsid w:val="00CC5A44"/>
    <w:rsid w:val="00CC66A2"/>
    <w:rsid w:val="00CD3682"/>
    <w:rsid w:val="00CD54FD"/>
    <w:rsid w:val="00CE4AD6"/>
    <w:rsid w:val="00CE62B5"/>
    <w:rsid w:val="00CF100D"/>
    <w:rsid w:val="00CF165A"/>
    <w:rsid w:val="00CF3A1E"/>
    <w:rsid w:val="00CF44B4"/>
    <w:rsid w:val="00D11436"/>
    <w:rsid w:val="00D12CEE"/>
    <w:rsid w:val="00D31D6C"/>
    <w:rsid w:val="00D60589"/>
    <w:rsid w:val="00D61A2A"/>
    <w:rsid w:val="00D62AFC"/>
    <w:rsid w:val="00D630B1"/>
    <w:rsid w:val="00DB0AD7"/>
    <w:rsid w:val="00DB113F"/>
    <w:rsid w:val="00DD2A13"/>
    <w:rsid w:val="00DD790C"/>
    <w:rsid w:val="00DE25F8"/>
    <w:rsid w:val="00DF1E9D"/>
    <w:rsid w:val="00DF6403"/>
    <w:rsid w:val="00E36C3A"/>
    <w:rsid w:val="00E377F5"/>
    <w:rsid w:val="00E444F5"/>
    <w:rsid w:val="00E45C38"/>
    <w:rsid w:val="00E52998"/>
    <w:rsid w:val="00E9302D"/>
    <w:rsid w:val="00E9329A"/>
    <w:rsid w:val="00EA5A09"/>
    <w:rsid w:val="00EE1812"/>
    <w:rsid w:val="00EE5FA6"/>
    <w:rsid w:val="00EF476F"/>
    <w:rsid w:val="00F101DF"/>
    <w:rsid w:val="00F12C1C"/>
    <w:rsid w:val="00F14AB6"/>
    <w:rsid w:val="00F270B1"/>
    <w:rsid w:val="00F37298"/>
    <w:rsid w:val="00F41271"/>
    <w:rsid w:val="00F4643D"/>
    <w:rsid w:val="00F500DB"/>
    <w:rsid w:val="00F63C75"/>
    <w:rsid w:val="00F6404A"/>
    <w:rsid w:val="00F77274"/>
    <w:rsid w:val="00F82FD4"/>
    <w:rsid w:val="00FA31B5"/>
    <w:rsid w:val="00FA6DF3"/>
    <w:rsid w:val="00FD130A"/>
    <w:rsid w:val="00FE0663"/>
    <w:rsid w:val="0FDC690A"/>
    <w:rsid w:val="20D713C9"/>
    <w:rsid w:val="4A9C6453"/>
    <w:rsid w:val="65E39B67"/>
    <w:rsid w:val="72CF9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C5031"/>
  <w15:docId w15:val="{5DB6F6E6-9EC4-42E7-BAA2-98482D1D9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0"/>
      <w:pBdr>
        <w:top w:val="none" w:color="000000" w:sz="2" w:space="1"/>
        <w:left w:val="none" w:color="000000" w:sz="2" w:space="4"/>
        <w:bottom w:val="none" w:color="000000" w:sz="2" w:space="1"/>
        <w:right w:val="none" w:color="000000" w:sz="2" w:space="4"/>
      </w:pBdr>
      <w:autoSpaceDE w:val="0"/>
      <w:autoSpaceDN w:val="0"/>
      <w:spacing w:after="0" w:line="240" w:lineRule="auto"/>
      <w:textAlignment w:val="baseline"/>
    </w:pPr>
    <w:rPr>
      <w:rFonts w:ascii="Times New Roman" w:eastAsia="Malgun Gothic"/>
      <w:color w:val="000000"/>
      <w:kern w:val="1"/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1-1" w:customStyle="1">
    <w:name w:val="+1-1"/>
    <w:uiPriority w:val="1"/>
    <w:pPr>
      <w:widowControl w:val="0"/>
      <w:pBdr>
        <w:top w:val="none" w:color="000000" w:sz="2" w:space="1"/>
        <w:left w:val="none" w:color="000000" w:sz="2" w:space="4"/>
        <w:bottom w:val="none" w:color="000000" w:sz="2" w:space="1"/>
        <w:right w:val="none" w:color="000000" w:sz="2" w:space="4"/>
      </w:pBdr>
      <w:wordWrap w:val="0"/>
      <w:autoSpaceDE w:val="0"/>
      <w:autoSpaceDN w:val="0"/>
      <w:snapToGrid w:val="0"/>
      <w:spacing w:before="200" w:after="0" w:line="384" w:lineRule="auto"/>
      <w:textAlignment w:val="baseline"/>
    </w:pPr>
    <w:rPr>
      <w:rFonts w:ascii="Dotum" w:eastAsia="Gulim"/>
      <w:color w:val="000000"/>
      <w:sz w:val="22"/>
    </w:rPr>
  </w:style>
  <w:style w:type="paragraph" w:styleId="a" w:customStyle="1">
    <w:name w:val="+표머리"/>
    <w:uiPriority w:val="2"/>
    <w:pPr>
      <w:widowControl w:val="0"/>
      <w:pBdr>
        <w:top w:val="none" w:color="000000" w:sz="2" w:space="1"/>
        <w:left w:val="none" w:color="000000" w:sz="2" w:space="4"/>
        <w:bottom w:val="none" w:color="000000" w:sz="2" w:space="1"/>
        <w:right w:val="none" w:color="000000" w:sz="2" w:space="4"/>
      </w:pBdr>
      <w:autoSpaceDE w:val="0"/>
      <w:autoSpaceDN w:val="0"/>
      <w:snapToGrid w:val="0"/>
      <w:spacing w:after="0" w:line="336" w:lineRule="auto"/>
      <w:jc w:val="center"/>
      <w:textAlignment w:val="baseline"/>
    </w:pPr>
    <w:rPr>
      <w:rFonts w:ascii="Dotum" w:eastAsia="Gulim"/>
      <w:b/>
      <w:color w:val="000000"/>
    </w:rPr>
  </w:style>
  <w:style w:type="paragraph" w:styleId="a0" w:customStyle="1">
    <w:name w:val="+표본문"/>
    <w:uiPriority w:val="3"/>
    <w:pPr>
      <w:widowControl w:val="0"/>
      <w:pBdr>
        <w:top w:val="none" w:color="000000" w:sz="2" w:space="1"/>
        <w:left w:val="none" w:color="000000" w:sz="2" w:space="4"/>
        <w:bottom w:val="none" w:color="000000" w:sz="2" w:space="1"/>
        <w:right w:val="none" w:color="000000" w:sz="2" w:space="4"/>
      </w:pBdr>
      <w:autoSpaceDE w:val="0"/>
      <w:autoSpaceDN w:val="0"/>
      <w:snapToGrid w:val="0"/>
      <w:spacing w:after="0" w:line="336" w:lineRule="auto"/>
      <w:jc w:val="center"/>
      <w:textAlignment w:val="baseline"/>
    </w:pPr>
    <w:rPr>
      <w:rFonts w:ascii="Dotum" w:eastAsia="Gulim"/>
      <w:color w:val="000000"/>
    </w:rPr>
  </w:style>
  <w:style w:type="paragraph" w:styleId="BalloonText">
    <w:name w:val="Balloon Text"/>
    <w:uiPriority w:val="4"/>
    <w:pPr>
      <w:widowControl w:val="0"/>
      <w:pBdr>
        <w:top w:val="none" w:color="000000" w:sz="2" w:space="0"/>
        <w:left w:val="none" w:color="000000" w:sz="2" w:space="0"/>
        <w:bottom w:val="none" w:color="000000" w:sz="2" w:space="0"/>
        <w:right w:val="none" w:color="000000" w:sz="2" w:space="0"/>
      </w:pBdr>
      <w:autoSpaceDE w:val="0"/>
      <w:autoSpaceDN w:val="0"/>
      <w:spacing w:after="0" w:line="240" w:lineRule="auto"/>
      <w:textAlignment w:val="baseline"/>
    </w:pPr>
    <w:rPr>
      <w:rFonts w:ascii="Malgun Gothic" w:eastAsia="Malgun Gothic"/>
      <w:color w:val="000000"/>
      <w:kern w:val="1"/>
      <w:sz w:val="18"/>
    </w:rPr>
  </w:style>
  <w:style w:type="paragraph" w:styleId="Date">
    <w:name w:val="Date"/>
    <w:uiPriority w:val="5"/>
    <w:pPr>
      <w:widowControl w:val="0"/>
      <w:pBdr>
        <w:top w:val="none" w:color="000000" w:sz="2" w:space="0"/>
        <w:left w:val="none" w:color="000000" w:sz="2" w:space="0"/>
        <w:bottom w:val="none" w:color="000000" w:sz="2" w:space="0"/>
        <w:right w:val="none" w:color="000000" w:sz="2" w:space="0"/>
      </w:pBdr>
      <w:autoSpaceDE w:val="0"/>
      <w:autoSpaceDN w:val="0"/>
      <w:spacing w:after="0" w:line="240" w:lineRule="auto"/>
      <w:textAlignment w:val="baseline"/>
    </w:pPr>
    <w:rPr>
      <w:rFonts w:ascii="Times New Roman" w:eastAsia="Malgun Gothic"/>
      <w:color w:val="000000"/>
      <w:kern w:val="1"/>
      <w:sz w:val="24"/>
    </w:rPr>
  </w:style>
  <w:style w:type="character" w:styleId="Emphasis">
    <w:name w:val="Emphasis"/>
    <w:uiPriority w:val="7"/>
    <w:rPr>
      <w:rFonts w:ascii="Malgun Gothic" w:eastAsia="Malgun Gothic"/>
      <w:i/>
      <w:color w:val="000000"/>
      <w:kern w:val="1"/>
      <w:sz w:val="20"/>
    </w:rPr>
  </w:style>
  <w:style w:type="character" w:styleId="Hyperlink">
    <w:name w:val="Hyperlink"/>
    <w:uiPriority w:val="8"/>
    <w:rPr>
      <w:rFonts w:ascii="Malgun Gothic" w:eastAsia="Malgun Gothic"/>
      <w:color w:val="0563C1"/>
      <w:kern w:val="1"/>
      <w:sz w:val="20"/>
      <w:u w:val="single" w:color="0563C1"/>
    </w:rPr>
  </w:style>
  <w:style w:type="paragraph" w:styleId="ListParagraph">
    <w:name w:val="List Paragraph"/>
    <w:uiPriority w:val="34"/>
    <w:qFormat/>
    <w:pPr>
      <w:widowControl w:val="0"/>
      <w:pBdr>
        <w:top w:val="none" w:color="000000" w:sz="2" w:space="1"/>
        <w:left w:val="none" w:color="000000" w:sz="2" w:space="4"/>
        <w:bottom w:val="none" w:color="000000" w:sz="2" w:space="1"/>
        <w:right w:val="none" w:color="000000" w:sz="2" w:space="4"/>
      </w:pBdr>
      <w:autoSpaceDE w:val="0"/>
      <w:autoSpaceDN w:val="0"/>
      <w:spacing w:after="0" w:line="240" w:lineRule="auto"/>
      <w:ind w:left="800"/>
      <w:textAlignment w:val="baseline"/>
    </w:pPr>
    <w:rPr>
      <w:rFonts w:ascii="Times New Roman" w:eastAsia="Malgun Gothic"/>
      <w:color w:val="000000"/>
      <w:kern w:val="1"/>
      <w:sz w:val="24"/>
    </w:rPr>
  </w:style>
  <w:style w:type="paragraph" w:styleId="MS" w:customStyle="1">
    <w:name w:val="MS바탕글"/>
    <w:uiPriority w:val="10"/>
    <w:pPr>
      <w:widowControl w:val="0"/>
      <w:pBdr>
        <w:top w:val="none" w:color="000000" w:sz="2" w:space="1"/>
        <w:left w:val="none" w:color="000000" w:sz="2" w:space="4"/>
        <w:bottom w:val="none" w:color="000000" w:sz="2" w:space="1"/>
        <w:right w:val="none" w:color="000000" w:sz="2" w:space="4"/>
      </w:pBdr>
      <w:wordWrap w:val="0"/>
      <w:autoSpaceDE w:val="0"/>
      <w:autoSpaceDN w:val="0"/>
      <w:spacing w:line="252" w:lineRule="auto"/>
      <w:textAlignment w:val="baseline"/>
    </w:pPr>
    <w:rPr>
      <w:rFonts w:ascii="Malgun Gothic" w:eastAsia="Gulim"/>
      <w:color w:val="000000"/>
    </w:rPr>
  </w:style>
  <w:style w:type="paragraph" w:styleId="NoList1" w:customStyle="1">
    <w:name w:val="No List1"/>
    <w:uiPriority w:val="11"/>
    <w:pPr>
      <w:widowControl w:val="0"/>
      <w:pBdr>
        <w:top w:val="none" w:color="000000" w:sz="2" w:space="1"/>
        <w:left w:val="none" w:color="000000" w:sz="2" w:space="4"/>
        <w:bottom w:val="none" w:color="000000" w:sz="2" w:space="1"/>
        <w:right w:val="none" w:color="000000" w:sz="2" w:space="4"/>
      </w:pBdr>
      <w:autoSpaceDE w:val="0"/>
      <w:autoSpaceDN w:val="0"/>
      <w:spacing w:line="254" w:lineRule="auto"/>
      <w:textAlignment w:val="baseline"/>
    </w:pPr>
    <w:rPr>
      <w:rFonts w:ascii="Malgun Gothic" w:eastAsia="Malgun Gothic"/>
      <w:color w:val="000000"/>
      <w:kern w:val="1"/>
    </w:rPr>
  </w:style>
  <w:style w:type="character" w:styleId="CommentReference">
    <w:name w:val="annotation reference"/>
    <w:uiPriority w:val="12"/>
    <w:rPr>
      <w:rFonts w:ascii="Malgun Gothic" w:eastAsia="Malgun Gothic"/>
      <w:color w:val="000000"/>
      <w:kern w:val="1"/>
      <w:sz w:val="18"/>
    </w:rPr>
  </w:style>
  <w:style w:type="paragraph" w:styleId="CommentSubject">
    <w:name w:val="annotation subject"/>
    <w:uiPriority w:val="13"/>
    <w:pPr>
      <w:widowControl w:val="0"/>
      <w:pBdr>
        <w:top w:val="none" w:color="000000" w:sz="2" w:space="0"/>
        <w:left w:val="none" w:color="000000" w:sz="2" w:space="0"/>
        <w:bottom w:val="none" w:color="000000" w:sz="2" w:space="0"/>
        <w:right w:val="none" w:color="000000" w:sz="2" w:space="0"/>
      </w:pBdr>
      <w:autoSpaceDE w:val="0"/>
      <w:autoSpaceDN w:val="0"/>
      <w:spacing w:after="0" w:line="240" w:lineRule="auto"/>
      <w:jc w:val="left"/>
      <w:textAlignment w:val="baseline"/>
    </w:pPr>
    <w:rPr>
      <w:rFonts w:ascii="Times New Roman" w:eastAsia="Malgun Gothic"/>
      <w:b/>
      <w:color w:val="000000"/>
      <w:kern w:val="1"/>
      <w:sz w:val="24"/>
    </w:rPr>
  </w:style>
  <w:style w:type="paragraph" w:styleId="CommentText">
    <w:name w:val="annotation text"/>
    <w:uiPriority w:val="14"/>
    <w:pPr>
      <w:widowControl w:val="0"/>
      <w:pBdr>
        <w:top w:val="none" w:color="000000" w:sz="2" w:space="1"/>
        <w:left w:val="none" w:color="000000" w:sz="2" w:space="4"/>
        <w:bottom w:val="none" w:color="000000" w:sz="2" w:space="1"/>
        <w:right w:val="none" w:color="000000" w:sz="2" w:space="4"/>
      </w:pBdr>
      <w:autoSpaceDE w:val="0"/>
      <w:autoSpaceDN w:val="0"/>
      <w:spacing w:after="0" w:line="240" w:lineRule="auto"/>
      <w:jc w:val="left"/>
      <w:textAlignment w:val="baseline"/>
    </w:pPr>
    <w:rPr>
      <w:rFonts w:ascii="Times New Roman" w:eastAsia="Malgun Gothic"/>
      <w:color w:val="000000"/>
      <w:kern w:val="1"/>
      <w:sz w:val="24"/>
    </w:rPr>
  </w:style>
  <w:style w:type="paragraph" w:styleId="Footer">
    <w:name w:val="footer"/>
    <w:uiPriority w:val="15"/>
    <w:pPr>
      <w:widowControl w:val="0"/>
      <w:pBdr>
        <w:top w:val="none" w:color="000000" w:sz="2" w:space="1"/>
        <w:left w:val="none" w:color="000000" w:sz="2" w:space="4"/>
        <w:bottom w:val="none" w:color="000000" w:sz="2" w:space="1"/>
        <w:right w:val="none" w:color="000000" w:sz="2" w:space="4"/>
      </w:pBdr>
      <w:tabs>
        <w:tab w:val="center" w:pos="4513"/>
        <w:tab w:val="right" w:pos="9026"/>
      </w:tabs>
      <w:autoSpaceDE w:val="0"/>
      <w:autoSpaceDN w:val="0"/>
      <w:snapToGrid w:val="0"/>
      <w:spacing w:after="0" w:line="240" w:lineRule="auto"/>
      <w:textAlignment w:val="baseline"/>
    </w:pPr>
    <w:rPr>
      <w:rFonts w:ascii="Times New Roman" w:eastAsia="Malgun Gothic"/>
      <w:color w:val="000000"/>
      <w:kern w:val="1"/>
      <w:sz w:val="24"/>
    </w:rPr>
  </w:style>
  <w:style w:type="paragraph" w:styleId="Header">
    <w:name w:val="header"/>
    <w:uiPriority w:val="16"/>
    <w:pPr>
      <w:widowControl w:val="0"/>
      <w:pBdr>
        <w:top w:val="none" w:color="000000" w:sz="2" w:space="1"/>
        <w:left w:val="none" w:color="000000" w:sz="2" w:space="4"/>
        <w:bottom w:val="none" w:color="000000" w:sz="2" w:space="1"/>
        <w:right w:val="none" w:color="000000" w:sz="2" w:space="4"/>
      </w:pBdr>
      <w:tabs>
        <w:tab w:val="center" w:pos="4513"/>
        <w:tab w:val="right" w:pos="9026"/>
      </w:tabs>
      <w:autoSpaceDE w:val="0"/>
      <w:autoSpaceDN w:val="0"/>
      <w:snapToGrid w:val="0"/>
      <w:spacing w:after="0" w:line="240" w:lineRule="auto"/>
      <w:textAlignment w:val="baseline"/>
    </w:pPr>
    <w:rPr>
      <w:rFonts w:ascii="Times New Roman" w:eastAsia="Malgun Gothic"/>
      <w:color w:val="000000"/>
      <w:kern w:val="1"/>
      <w:sz w:val="24"/>
    </w:rPr>
  </w:style>
  <w:style w:type="character" w:styleId="Char" w:customStyle="1">
    <w:name w:val="날짜 Char"/>
    <w:uiPriority w:val="17"/>
    <w:rPr>
      <w:rFonts w:ascii="Times New Roman" w:eastAsia="Malgun Gothic"/>
      <w:color w:val="000000"/>
      <w:kern w:val="1"/>
      <w:sz w:val="24"/>
    </w:rPr>
  </w:style>
  <w:style w:type="character" w:styleId="Char0" w:customStyle="1">
    <w:name w:val="머리글 Char"/>
    <w:uiPriority w:val="18"/>
    <w:rPr>
      <w:rFonts w:ascii="Times New Roman" w:eastAsia="Malgun Gothic"/>
      <w:color w:val="000000"/>
      <w:kern w:val="1"/>
      <w:sz w:val="24"/>
    </w:rPr>
  </w:style>
  <w:style w:type="character" w:styleId="Char1" w:customStyle="1">
    <w:name w:val="메모 주제 Char"/>
    <w:uiPriority w:val="19"/>
    <w:rPr>
      <w:rFonts w:ascii="Times New Roman" w:eastAsia="Malgun Gothic"/>
      <w:b/>
      <w:color w:val="000000"/>
      <w:kern w:val="1"/>
      <w:sz w:val="24"/>
    </w:rPr>
  </w:style>
  <w:style w:type="character" w:styleId="Char2" w:customStyle="1">
    <w:name w:val="메모 텍스트 Char"/>
    <w:uiPriority w:val="20"/>
    <w:rPr>
      <w:rFonts w:ascii="Times New Roman" w:eastAsia="Malgun Gothic"/>
      <w:color w:val="000000"/>
      <w:kern w:val="1"/>
      <w:sz w:val="24"/>
    </w:rPr>
  </w:style>
  <w:style w:type="character" w:styleId="Char3" w:customStyle="1">
    <w:name w:val="바닥글 Char"/>
    <w:uiPriority w:val="21"/>
    <w:rPr>
      <w:rFonts w:ascii="Times New Roman" w:eastAsia="Malgun Gothic"/>
      <w:color w:val="000000"/>
      <w:kern w:val="1"/>
      <w:sz w:val="24"/>
    </w:rPr>
  </w:style>
  <w:style w:type="paragraph" w:styleId="1" w:customStyle="1">
    <w:name w:val="바탕글1"/>
    <w:uiPriority w:val="22"/>
    <w:pPr>
      <w:widowControl w:val="0"/>
      <w:pBdr>
        <w:top w:val="none" w:color="000000" w:sz="2" w:space="1"/>
        <w:left w:val="none" w:color="000000" w:sz="2" w:space="4"/>
        <w:bottom w:val="none" w:color="000000" w:sz="2" w:space="1"/>
        <w:right w:val="none" w:color="000000" w:sz="2" w:space="4"/>
      </w:pBdr>
      <w:wordWrap w:val="0"/>
      <w:autoSpaceDE w:val="0"/>
      <w:autoSpaceDN w:val="0"/>
      <w:spacing w:after="0" w:line="384" w:lineRule="auto"/>
      <w:textAlignment w:val="baseline"/>
    </w:pPr>
    <w:rPr>
      <w:rFonts w:ascii="Gulim" w:eastAsia="Gulim"/>
      <w:color w:val="000000"/>
    </w:rPr>
  </w:style>
  <w:style w:type="paragraph" w:styleId="a1" w:customStyle="1">
    <w:name w:val="발신기관/발신명의"/>
    <w:uiPriority w:val="23"/>
    <w:pPr>
      <w:widowControl w:val="0"/>
      <w:pBdr>
        <w:top w:val="none" w:color="000000" w:sz="2" w:space="1"/>
        <w:left w:val="none" w:color="000000" w:sz="2" w:space="4"/>
        <w:bottom w:val="none" w:color="000000" w:sz="2" w:space="1"/>
        <w:right w:val="none" w:color="000000" w:sz="2" w:space="4"/>
      </w:pBdr>
      <w:autoSpaceDE w:val="0"/>
      <w:autoSpaceDN w:val="0"/>
      <w:snapToGrid w:val="0"/>
      <w:spacing w:after="0" w:line="240" w:lineRule="auto"/>
      <w:jc w:val="center"/>
      <w:textAlignment w:val="baseline"/>
    </w:pPr>
    <w:rPr>
      <w:rFonts w:ascii="Gulim" w:eastAsia="Gulim"/>
      <w:b/>
      <w:color w:val="000000"/>
      <w:sz w:val="48"/>
    </w:rPr>
  </w:style>
  <w:style w:type="character" w:styleId="Char4" w:customStyle="1">
    <w:name w:val="풍선 도움말 텍스트 Char"/>
    <w:uiPriority w:val="24"/>
    <w:rPr>
      <w:rFonts w:ascii="Malgun Gothic" w:eastAsia="Malgun Gothic"/>
      <w:color w:val="000000"/>
      <w:kern w:val="1"/>
      <w:sz w:val="18"/>
    </w:rPr>
  </w:style>
  <w:style w:type="table" w:styleId="TableGrid">
    <w:name w:val="Table Grid"/>
    <w:basedOn w:val="TableNormal"/>
    <w:uiPriority w:val="39"/>
    <w:rsid w:val="003234E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1" w:customStyle="1">
    <w:name w:val="Table Grid1"/>
    <w:basedOn w:val="TableNormal"/>
    <w:next w:val="TableGrid"/>
    <w:uiPriority w:val="59"/>
    <w:rsid w:val="003234E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Grid11" w:customStyle="1">
    <w:name w:val="Table Grid11"/>
    <w:basedOn w:val="TableNormal"/>
    <w:next w:val="TableGrid"/>
    <w:uiPriority w:val="59"/>
    <w:rsid w:val="003234E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Spacing">
    <w:name w:val="No Spacing"/>
    <w:uiPriority w:val="1"/>
    <w:qFormat/>
    <w:rsid w:val="003234E6"/>
    <w:pPr>
      <w:spacing w:after="0" w:line="240" w:lineRule="auto"/>
      <w:jc w:val="left"/>
    </w:pPr>
    <w:rPr>
      <w:rFonts w:ascii="Calibri" w:hAnsi="Calibri" w:eastAsia="Malgun Gothic" w:cs="Times New Roman"/>
      <w:kern w:val="0"/>
      <w:sz w:val="22"/>
      <w:lang w:eastAsia="en-US"/>
    </w:rPr>
  </w:style>
  <w:style w:type="table" w:styleId="ListTable1Light">
    <w:name w:val="List Table 1 Light"/>
    <w:basedOn w:val="TableNormal"/>
    <w:uiPriority w:val="46"/>
    <w:rsid w:val="00A868C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666666" w:themeColor="text1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453C9B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0C21D9"/>
    <w:pPr>
      <w:widowControl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</w:pBdr>
      <w:autoSpaceDE/>
      <w:autoSpaceDN/>
      <w:spacing w:before="100" w:beforeAutospacing="1" w:after="100" w:afterAutospacing="1"/>
      <w:jc w:val="left"/>
      <w:textAlignment w:val="auto"/>
    </w:pPr>
    <w:rPr>
      <w:rFonts w:ascii="Gulim" w:hAnsi="Gulim" w:eastAsia="Gulim" w:cs="Gulim"/>
      <w:color w:val="auto"/>
      <w:kern w:val="0"/>
      <w:szCs w:val="24"/>
    </w:rPr>
  </w:style>
  <w:style w:type="character" w:styleId="fontstyle01" w:customStyle="1">
    <w:name w:val="fontstyle01"/>
    <w:basedOn w:val="DefaultParagraphFont"/>
    <w:rsid w:val="00D31D6C"/>
    <w:rPr>
      <w:rFonts w:hint="default" w:ascii="NimbusRomNo9L-Medi" w:hAnsi="NimbusRomNo9L-Medi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749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00DB"/>
    <w:rPr>
      <w:color w:val="954F72" w:themeColor="followedHyperlink"/>
      <w:u w:val="single"/>
    </w:rPr>
  </w:style>
  <w:style w:type="paragraph" w:styleId="Default" w:customStyle="1">
    <w:name w:val="Default"/>
    <w:rsid w:val="00F500DB"/>
    <w:pPr>
      <w:widowControl w:val="0"/>
      <w:autoSpaceDE w:val="0"/>
      <w:autoSpaceDN w:val="0"/>
      <w:adjustRightInd w:val="0"/>
      <w:spacing w:after="0" w:line="240" w:lineRule="auto"/>
      <w:jc w:val="left"/>
    </w:pPr>
    <w:rPr>
      <w:rFonts w:ascii="Charis SIL" w:eastAsia="Charis SIL" w:cs="Charis SIL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35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4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5941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457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9116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49600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1044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579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546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44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3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03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24470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087057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278942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63761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6054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9390479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3794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369101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3519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8478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50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26916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7525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19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Relationship Type="http://schemas.openxmlformats.org/officeDocument/2006/relationships/image" Target="/media/image.png" Id="Rad646ff7d8bb4694" /><Relationship Type="http://schemas.openxmlformats.org/officeDocument/2006/relationships/image" Target="/media/image2.png" Id="R6f8560d7ebe7496a" /><Relationship Type="http://schemas.openxmlformats.org/officeDocument/2006/relationships/image" Target="/media/image3.png" Id="Rcff193f8ee56409d" /><Relationship Type="http://schemas.openxmlformats.org/officeDocument/2006/relationships/image" Target="/media/image4.png" Id="Raa90ff8c6e7141b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1CC9E3-EA39-4648-BD37-73D83ED818E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nrfs23</dc:creator>
  <lastModifiedBy>Nilufar Kurbonova</lastModifiedBy>
  <revision>47</revision>
  <lastPrinted>2020-01-12T06:40:00.0000000Z</lastPrinted>
  <dcterms:created xsi:type="dcterms:W3CDTF">2021-01-06T06:48:00.0000000Z</dcterms:created>
  <dcterms:modified xsi:type="dcterms:W3CDTF">2024-12-08T13:41:27.2434280Z</dcterms:modified>
</coreProperties>
</file>